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3a8c3b210c29eafab65293a6d9a02adccef995"/>
    <w:p>
      <w:pPr>
        <w:pStyle w:val="Heading2"/>
      </w:pPr>
      <w:r>
        <w:t xml:space="preserve">Lección 6: Relacionemos división y multiplic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 relación que hay entre la multiplicación y la división.</w:t>
      </w:r>
    </w:p>
    <w:bookmarkStart w:id="21" w:name="X992ceba84a1f55c099d7aeda5febddc55b4c669"/>
    <w:p>
      <w:pPr>
        <w:pStyle w:val="Heading3"/>
      </w:pPr>
      <w:r>
        <w:t xml:space="preserve">Calentamiento: Conversación numérica: Multipliquemos y dividamo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bookmarkEnd w:id="21"/>
    <w:bookmarkStart w:id="25" w:name="la-carrera"/>
    <w:p>
      <w:pPr>
        <w:pStyle w:val="Heading3"/>
      </w:pPr>
      <w:r>
        <w:t xml:space="preserve">6.1: La carrera</w:t>
      </w:r>
    </w:p>
    <w:p>
      <w:pPr>
        <w:pStyle w:val="FirstParagraph"/>
      </w:pPr>
      <w:r>
        <w:drawing>
          <wp:inline>
            <wp:extent cx="5443585" cy="2911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5199.01308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2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in y Han corrieron, en equipo, una carrera de relevos de 3 millas. Ambos corrieron la misma distancia. Dibuja un diagrama que represente la situación.</w:t>
      </w:r>
    </w:p>
    <w:p>
      <w:pPr>
        <w:numPr>
          <w:ilvl w:val="0"/>
          <w:numId w:val="1003"/>
        </w:numPr>
        <w:pStyle w:val="Compact"/>
      </w:pPr>
      <w:r>
        <w:t xml:space="preserve">Por turnos, descríbanle a su pareja cómo sus diagramas representan la situación.</w:t>
      </w:r>
    </w:p>
    <w:p>
      <w:pPr>
        <w:numPr>
          <w:ilvl w:val="0"/>
          <w:numId w:val="1003"/>
        </w:numPr>
        <w:pStyle w:val="Compact"/>
      </w:pPr>
      <w:r>
        <w:t xml:space="preserve">¿Cuánto corrió cada uno?</w:t>
      </w:r>
    </w:p>
    <w:bookmarkEnd w:id="25"/>
    <w:bookmarkStart w:id="35" w:name="dónde-lo-ves"/>
    <w:p>
      <w:pPr>
        <w:pStyle w:val="Heading3"/>
      </w:pPr>
      <w:r>
        <w:t xml:space="preserve">6.2: ¿Dónde lo ves?</w:t>
      </w:r>
    </w:p>
    <w:p>
      <w:pPr>
        <w:pStyle w:val="FirstParagraph"/>
      </w:pPr>
      <w:r>
        <w:t xml:space="preserve">Diagrama A</w:t>
      </w:r>
      <w:r>
        <w:drawing>
          <wp:inline>
            <wp:extent cx="5943600" cy="685800"/>
            <wp:effectExtent b="0" l="0" r="0" t="0"/>
            <wp:docPr descr="3 diagrams of equal length. 2 equal parts. 1 part shaded. Total length, 1." title="" id="27" name="Picture"/>
            <a:graphic>
              <a:graphicData uri="http://schemas.openxmlformats.org/drawingml/2006/picture">
                <pic:pic>
                  <pic:nvPicPr>
                    <pic:cNvPr descr="/app/tmp/embedder-1671065199.07404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a B</w:t>
      </w:r>
      <w:r>
        <w:drawing>
          <wp:inline>
            <wp:extent cx="5943600" cy="685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5199.13645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expresión, escoge uno de los diagramas y describe cómo el diagrama representa la expresión. Prepárate para explicar por qué escogiste ese diagrama.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6:39Z</dcterms:created>
  <dcterms:modified xsi:type="dcterms:W3CDTF">2022-12-15T0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HFTEJjr+UsGR7tXM9L+x2k7wjwUwoHtaDpeDxFUVe9gdRZJ9GMBFsOjGElittKvUNO7ugBI3PbtsLt/ZVtWsg==</vt:lpwstr>
  </property>
</Properties>
</file>